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alexandra  vasileiad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685549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8.5.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